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6E4EF1" w:rsidRDefault="008F1B3D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00000002" w14:textId="702A0DFA" w:rsidR="006E4EF1" w:rsidRPr="009C0D87" w:rsidRDefault="00B87F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>
        <w:rPr>
          <w:rFonts w:ascii="Arial" w:eastAsia="Arial" w:hAnsi="Arial" w:cs="Arial"/>
          <w:b/>
          <w:color w:val="990000"/>
        </w:rPr>
        <w:t>упражнение</w:t>
      </w:r>
      <w:r w:rsidR="008F1B3D">
        <w:rPr>
          <w:rFonts w:ascii="Arial" w:eastAsia="Arial" w:hAnsi="Arial" w:cs="Arial"/>
          <w:b/>
          <w:color w:val="990000"/>
        </w:rPr>
        <w:t xml:space="preserve"> 1</w:t>
      </w:r>
      <w:r w:rsidR="009C0D87">
        <w:rPr>
          <w:rFonts w:ascii="Arial" w:eastAsia="Arial" w:hAnsi="Arial" w:cs="Arial"/>
          <w:b/>
          <w:color w:val="990000"/>
        </w:rPr>
        <w:br/>
        <w:t xml:space="preserve">променливи в езика </w:t>
      </w:r>
      <w:r w:rsidR="009C0D87">
        <w:rPr>
          <w:rFonts w:ascii="Arial" w:eastAsia="Arial" w:hAnsi="Arial" w:cs="Arial"/>
          <w:b/>
          <w:color w:val="990000"/>
          <w:lang w:val="en-US"/>
        </w:rPr>
        <w:t>Java</w:t>
      </w:r>
    </w:p>
    <w:p w14:paraId="00000003" w14:textId="2FCB9ED6" w:rsidR="006E4EF1" w:rsidRDefault="00B87F4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Verdana" w:hAnsi="Verdana" w:cs="Verdana"/>
          <w:sz w:val="40"/>
          <w:szCs w:val="40"/>
        </w:rPr>
        <w:t>Сладък сладолед</w:t>
      </w:r>
    </w:p>
    <w:p w14:paraId="00000005" w14:textId="1F4D5158" w:rsidR="006E4EF1" w:rsidRDefault="008F1B3D" w:rsidP="005D343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Verdana" w:hAnsi="Verdana" w:cs="Verdana"/>
          <w:b/>
          <w:color w:val="000000"/>
        </w:rPr>
        <w:t xml:space="preserve"> </w:t>
      </w:r>
    </w:p>
    <w:p w14:paraId="7F569B23" w14:textId="3345C6A5" w:rsidR="00B87F47" w:rsidRDefault="008F1B3D">
      <w:pPr>
        <w:spacing w:before="480" w:after="0" w:line="240" w:lineRule="auto"/>
        <w:rPr>
          <w:rFonts w:ascii="Arial" w:eastAsia="Arial" w:hAnsi="Arial" w:cs="Arial"/>
          <w:b/>
          <w:sz w:val="46"/>
          <w:szCs w:val="46"/>
        </w:rPr>
      </w:pPr>
      <w:r>
        <w:rPr>
          <w:rFonts w:ascii="Verdana" w:eastAsia="Verdana" w:hAnsi="Verdana" w:cs="Verdana"/>
          <w:b/>
          <w:sz w:val="28"/>
          <w:szCs w:val="28"/>
        </w:rPr>
        <w:t xml:space="preserve">Въведение в </w:t>
      </w:r>
      <w:r w:rsidR="00B87F47">
        <w:rPr>
          <w:rFonts w:ascii="Verdana" w:eastAsia="Verdana" w:hAnsi="Verdana" w:cs="Verdana"/>
          <w:b/>
          <w:sz w:val="28"/>
          <w:szCs w:val="28"/>
        </w:rPr>
        <w:t>упражнението</w:t>
      </w:r>
      <w:r>
        <w:rPr>
          <w:rFonts w:ascii="Verdana" w:eastAsia="Verdana" w:hAnsi="Verdana" w:cs="Verdana"/>
          <w:b/>
          <w:sz w:val="28"/>
          <w:szCs w:val="28"/>
        </w:rPr>
        <w:t>:</w:t>
      </w:r>
      <w:r>
        <w:rPr>
          <w:rFonts w:ascii="Arial" w:eastAsia="Arial" w:hAnsi="Arial" w:cs="Arial"/>
          <w:b/>
          <w:sz w:val="46"/>
          <w:szCs w:val="46"/>
        </w:rPr>
        <w:t xml:space="preserve"> </w:t>
      </w:r>
      <w:r w:rsidR="00B87F47">
        <w:rPr>
          <w:rFonts w:ascii="Arial" w:eastAsia="Arial" w:hAnsi="Arial" w:cs="Arial"/>
          <w:b/>
          <w:sz w:val="46"/>
          <w:szCs w:val="46"/>
        </w:rPr>
        <w:br/>
      </w:r>
    </w:p>
    <w:p w14:paraId="31A627A6" w14:textId="77777777" w:rsidR="00B87F47" w:rsidRDefault="00B87F47" w:rsidP="00B87F47">
      <w:r>
        <w:t xml:space="preserve">Голяма технологична компания, се свързва с нас и ни моли да и помогнем в създаването на революционен софтуер за управление на производството на сладолед. Задачата звучи супер вкусно а наградата е доживотни запаси от млечна наслада. </w:t>
      </w:r>
    </w:p>
    <w:p w14:paraId="4E4BD1A9" w14:textId="77777777" w:rsidR="00B87F47" w:rsidRDefault="00B87F47" w:rsidP="00B87F47">
      <w:r>
        <w:t xml:space="preserve">Заданието има няколко ключови изисквания, най-вече за данните, които трябва да се съхраняват в приложението. </w:t>
      </w:r>
    </w:p>
    <w:p w14:paraId="4DB72FBD" w14:textId="77777777" w:rsidR="00B87F47" w:rsidRPr="003933E8" w:rsidRDefault="00B87F47" w:rsidP="00B71C8E">
      <w:r w:rsidRPr="003933E8">
        <w:t xml:space="preserve">Софтуера трябва да съдържа информация за броя на сладоледите които може да произведе за един ден. </w:t>
      </w:r>
    </w:p>
    <w:p w14:paraId="07AF3C5B" w14:textId="77777777" w:rsidR="00B87F47" w:rsidRDefault="00B87F47" w:rsidP="00B71C8E">
      <w:r w:rsidRPr="003933E8">
        <w:t>Необходимо е да имаме информация за единичната цена, на която ще продаваме сладоледа, като за първа версия на продукта ще приемем че продаваме един вид сладолед и той има една цена.</w:t>
      </w:r>
    </w:p>
    <w:p w14:paraId="68AB289A" w14:textId="77777777" w:rsidR="00B87F47" w:rsidRDefault="00B87F47" w:rsidP="00B71C8E">
      <w:r>
        <w:t>Сладоледа който продаваме, си има закачлива име с което да се популяризира сред гладната му публика и то е “</w:t>
      </w:r>
      <w:r w:rsidRPr="00B71C8E">
        <w:rPr>
          <w:b/>
          <w:bCs/>
        </w:rPr>
        <w:t>EXTREME ICE CREAME</w:t>
      </w:r>
      <w:r>
        <w:t>”, трябва да намерим начин да съхраняваме името на продукта, защото ще ни потрябва в даден момент.</w:t>
      </w:r>
    </w:p>
    <w:p w14:paraId="094188F8" w14:textId="77777777" w:rsidR="00B87F47" w:rsidRDefault="00B87F47" w:rsidP="00B71C8E">
      <w:r>
        <w:t>Производството на сладолед не е непрекъснат процес. През зимата хората избягват да пълнят торбите си със ледена наслада, затова трябва да намерим начин как да включваме и изключваме поточните линии.</w:t>
      </w:r>
    </w:p>
    <w:p w14:paraId="32305096" w14:textId="77777777" w:rsidR="00B87F47" w:rsidRDefault="00B87F47" w:rsidP="00B71C8E">
      <w:r>
        <w:t xml:space="preserve">Сладоледа който продаваме си има идентификационен код, този код се състои от една буква + последователност от числа. Задължително трябва да знаем както буквата така и числото за да можем да водим счетоводството си правилно. </w:t>
      </w:r>
    </w:p>
    <w:p w14:paraId="029050B4" w14:textId="77777777" w:rsidR="00B87F47" w:rsidRDefault="00B87F47" w:rsidP="00B71C8E">
      <w:r>
        <w:t>Сладоледите ни се предоставят в 4 различни цвята (вкуса), необходимо е да имаме списък с тези цветове, от които да си избираме.</w:t>
      </w:r>
    </w:p>
    <w:p w14:paraId="7574C46E" w14:textId="77777777" w:rsidR="00B87F47" w:rsidRPr="003933E8" w:rsidRDefault="00B87F47" w:rsidP="00B71C8E">
      <w:r>
        <w:t xml:space="preserve">Планираме да създадем, специална рекламна кампания, за нашите фенове, въведете вашето име и ще получите специално съобщение от нашите спонсори. Ама как ще стане това ? </w:t>
      </w:r>
    </w:p>
    <w:p w14:paraId="00000023" w14:textId="0FC91E90" w:rsidR="006E4EF1" w:rsidRDefault="006E4EF1" w:rsidP="00B87F47">
      <w:pPr>
        <w:spacing w:before="240" w:after="240" w:line="240" w:lineRule="auto"/>
      </w:pPr>
    </w:p>
    <w:sectPr w:rsidR="006E4EF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1013E9"/>
    <w:multiLevelType w:val="hybridMultilevel"/>
    <w:tmpl w:val="1A6C01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tjQwMjUwNTIxNjVV0lEKTi0uzszPAykwqgUA5hWgyywAAAA="/>
  </w:docVars>
  <w:rsids>
    <w:rsidRoot w:val="006E4EF1"/>
    <w:rsid w:val="005D3437"/>
    <w:rsid w:val="006C37F4"/>
    <w:rsid w:val="006E4EF1"/>
    <w:rsid w:val="008F1B3D"/>
    <w:rsid w:val="009C0D87"/>
    <w:rsid w:val="00B71C8E"/>
    <w:rsid w:val="00B87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28768"/>
  <w15:docId w15:val="{1F0860D3-AE9D-456E-94D4-32D3C11B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4598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A4598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A459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459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49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495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22A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l17/AYfPQSxZ4BVgkmQ8/XXAPQ==">AMUW2mUf3O13lfjVlH1hpzqRTzv8nqS6OzqVwbBmrS9E9qghbRdNL6x22rIoWPruz+OcLmErPR3X1NrSjCZrGBrkGOZT47PQJIQZxeo5TuzKx31K50/+GB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47</Words>
  <Characters>1409</Characters>
  <Application>Microsoft Office Word</Application>
  <DocSecurity>0</DocSecurity>
  <Lines>11</Lines>
  <Paragraphs>3</Paragraphs>
  <ScaleCrop>false</ScaleCrop>
  <Company/>
  <LinksUpToDate>false</LinksUpToDate>
  <CharactersWithSpaces>1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hail Petrov</dc:creator>
  <cp:lastModifiedBy>Mihail Petrov</cp:lastModifiedBy>
  <cp:revision>5</cp:revision>
  <dcterms:created xsi:type="dcterms:W3CDTF">2019-11-27T14:40:00Z</dcterms:created>
  <dcterms:modified xsi:type="dcterms:W3CDTF">2021-04-07T16:29:00Z</dcterms:modified>
</cp:coreProperties>
</file>